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D802C8" w14:textId="1BAF5A37" w:rsidR="00410459" w:rsidRPr="001D40E0" w:rsidRDefault="001D40E0" w:rsidP="001D40E0">
      <w:pPr>
        <w:jc w:val="center"/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  <w:b/>
          <w:bCs/>
        </w:rPr>
        <w:t>TITLE:</w:t>
      </w:r>
      <w:r w:rsidRPr="001D40E0">
        <w:rPr>
          <w:rFonts w:ascii="Times New Roman" w:hAnsi="Times New Roman" w:cs="Times New Roman"/>
        </w:rPr>
        <w:t xml:space="preserve"> FAIR: Fair Adversarial Instance Re-weighting</w:t>
      </w:r>
    </w:p>
    <w:p w14:paraId="4A1D786B" w14:textId="77777777" w:rsidR="001D40E0" w:rsidRPr="001D40E0" w:rsidRDefault="001D40E0">
      <w:pPr>
        <w:rPr>
          <w:rFonts w:ascii="Times New Roman" w:hAnsi="Times New Roman" w:cs="Times New Roman"/>
          <w:b/>
          <w:bCs/>
        </w:rPr>
      </w:pPr>
    </w:p>
    <w:p w14:paraId="3124A7F4" w14:textId="20B13A7C" w:rsidR="001D40E0" w:rsidRPr="001D40E0" w:rsidRDefault="001D40E0">
      <w:pPr>
        <w:rPr>
          <w:rFonts w:ascii="Times New Roman" w:hAnsi="Times New Roman" w:cs="Times New Roman"/>
          <w:b/>
          <w:bCs/>
        </w:rPr>
      </w:pPr>
      <w:r w:rsidRPr="001D40E0">
        <w:rPr>
          <w:rFonts w:ascii="Times New Roman" w:hAnsi="Times New Roman" w:cs="Times New Roman"/>
          <w:b/>
          <w:bCs/>
        </w:rPr>
        <w:t xml:space="preserve">Authors: </w:t>
      </w:r>
    </w:p>
    <w:p w14:paraId="65E876DC" w14:textId="77777777" w:rsidR="001D40E0" w:rsidRPr="001D40E0" w:rsidRDefault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 xml:space="preserve">Dr Andrija Petrovic </w:t>
      </w:r>
    </w:p>
    <w:p w14:paraId="4301B770" w14:textId="6711A39A" w:rsidR="001D40E0" w:rsidRPr="001D40E0" w:rsidRDefault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Institution: University of Belgrade, Faculty of Organizational sciences</w:t>
      </w:r>
    </w:p>
    <w:p w14:paraId="11228465" w14:textId="77777777" w:rsidR="001D40E0" w:rsidRPr="001D40E0" w:rsidRDefault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Address: Jove Ilica 154, Belgrade, Republic of Serbia</w:t>
      </w:r>
    </w:p>
    <w:p w14:paraId="6B999C1D" w14:textId="77777777" w:rsidR="001D40E0" w:rsidRPr="001D40E0" w:rsidRDefault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 xml:space="preserve">Affiliation: Researcher </w:t>
      </w:r>
    </w:p>
    <w:p w14:paraId="10FEA10B" w14:textId="2ABE3F9C" w:rsidR="001D40E0" w:rsidRPr="001D40E0" w:rsidRDefault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[First Author] [Corresponding author]</w:t>
      </w:r>
    </w:p>
    <w:p w14:paraId="5F9B1664" w14:textId="77777777" w:rsidR="001D40E0" w:rsidRPr="001D40E0" w:rsidRDefault="001D40E0">
      <w:pPr>
        <w:rPr>
          <w:rFonts w:ascii="Times New Roman" w:hAnsi="Times New Roman" w:cs="Times New Roman"/>
        </w:rPr>
      </w:pPr>
    </w:p>
    <w:p w14:paraId="6DFB7D8A" w14:textId="318F15B1" w:rsidR="001D40E0" w:rsidRPr="001D40E0" w:rsidRDefault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 xml:space="preserve">Dr Mladen Nikolic </w:t>
      </w:r>
    </w:p>
    <w:p w14:paraId="631BB324" w14:textId="542EDC58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Institution: University of Belgrade, Faculty of Mathematics</w:t>
      </w:r>
    </w:p>
    <w:p w14:paraId="38B464F0" w14:textId="03C72EBE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 xml:space="preserve">Address: </w:t>
      </w:r>
      <w:r w:rsidR="00B67A40" w:rsidRPr="00B67A40">
        <w:rPr>
          <w:rFonts w:ascii="Times New Roman" w:hAnsi="Times New Roman" w:cs="Times New Roman"/>
        </w:rPr>
        <w:t>Studentski trg 16</w:t>
      </w:r>
      <w:r w:rsidRPr="001D40E0">
        <w:rPr>
          <w:rFonts w:ascii="Times New Roman" w:hAnsi="Times New Roman" w:cs="Times New Roman"/>
        </w:rPr>
        <w:t>, Belgrade, Republic of Serbia</w:t>
      </w:r>
    </w:p>
    <w:p w14:paraId="7B912480" w14:textId="546E9676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Affiliation: Associate Professor</w:t>
      </w:r>
    </w:p>
    <w:p w14:paraId="6EFFB6FB" w14:textId="77777777" w:rsidR="001D40E0" w:rsidRPr="001D40E0" w:rsidRDefault="001D40E0">
      <w:pPr>
        <w:rPr>
          <w:rFonts w:ascii="Times New Roman" w:hAnsi="Times New Roman" w:cs="Times New Roman"/>
        </w:rPr>
      </w:pPr>
    </w:p>
    <w:p w14:paraId="007C87F2" w14:textId="310C08FB" w:rsidR="001D40E0" w:rsidRPr="001D40E0" w:rsidRDefault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 xml:space="preserve">Sandro Radovanovic, MSc, </w:t>
      </w:r>
    </w:p>
    <w:p w14:paraId="6BB40F9A" w14:textId="4FE461A4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Institution: University of Belgrade, Faculty of Organizational sciences</w:t>
      </w:r>
    </w:p>
    <w:p w14:paraId="75C7728A" w14:textId="77777777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Address: Jove Ilica 154, Belgrade, Republic of Serbia</w:t>
      </w:r>
    </w:p>
    <w:p w14:paraId="7F82120A" w14:textId="0C76AE6D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Affiliation: Teaching assistant</w:t>
      </w:r>
    </w:p>
    <w:p w14:paraId="09826D9F" w14:textId="77777777" w:rsidR="001D40E0" w:rsidRPr="001D40E0" w:rsidRDefault="001D40E0">
      <w:pPr>
        <w:rPr>
          <w:rFonts w:ascii="Times New Roman" w:hAnsi="Times New Roman" w:cs="Times New Roman"/>
        </w:rPr>
      </w:pPr>
    </w:p>
    <w:p w14:paraId="7E6B4400" w14:textId="77777777" w:rsidR="001D40E0" w:rsidRPr="001D40E0" w:rsidRDefault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 xml:space="preserve">Dr Boris Delibasic, </w:t>
      </w:r>
    </w:p>
    <w:p w14:paraId="4B9E5A29" w14:textId="77777777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Institution: University of Belgrade, Faculty of Organizational sciences</w:t>
      </w:r>
    </w:p>
    <w:p w14:paraId="14F5BE4C" w14:textId="77777777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Address: Jove Ilica 154, Belgrade, Republic of Serbia</w:t>
      </w:r>
    </w:p>
    <w:p w14:paraId="32923690" w14:textId="716EC01F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 xml:space="preserve">Affiliation: Full time professor </w:t>
      </w:r>
    </w:p>
    <w:p w14:paraId="4A9B8732" w14:textId="77777777" w:rsidR="001D40E0" w:rsidRPr="001D40E0" w:rsidRDefault="001D40E0">
      <w:pPr>
        <w:rPr>
          <w:rFonts w:ascii="Times New Roman" w:hAnsi="Times New Roman" w:cs="Times New Roman"/>
        </w:rPr>
      </w:pPr>
    </w:p>
    <w:p w14:paraId="0C175248" w14:textId="071DE5F4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Dr Milos Jovanovic</w:t>
      </w:r>
    </w:p>
    <w:p w14:paraId="050622B4" w14:textId="77777777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Institution: University of Belgrade, Faculty of Organizational sciences</w:t>
      </w:r>
    </w:p>
    <w:p w14:paraId="576DFA47" w14:textId="77777777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Address: Jove Ilica 154, Belgrade, Republic of Serbia</w:t>
      </w:r>
    </w:p>
    <w:p w14:paraId="31275A0C" w14:textId="34CBC489" w:rsidR="001D40E0" w:rsidRPr="001D40E0" w:rsidRDefault="001D40E0" w:rsidP="001D40E0">
      <w:pPr>
        <w:rPr>
          <w:rFonts w:ascii="Times New Roman" w:hAnsi="Times New Roman" w:cs="Times New Roman"/>
        </w:rPr>
      </w:pPr>
      <w:r w:rsidRPr="001D40E0">
        <w:rPr>
          <w:rFonts w:ascii="Times New Roman" w:hAnsi="Times New Roman" w:cs="Times New Roman"/>
        </w:rPr>
        <w:t>Affiliation: Associate Professor</w:t>
      </w:r>
    </w:p>
    <w:p w14:paraId="6FB84AB7" w14:textId="77777777" w:rsidR="001D40E0" w:rsidRDefault="001D40E0"/>
    <w:sectPr w:rsidR="001D4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TM1NTI0MjczsDBQ0lEKTi0uzszPAykwrAUAlE070ywAAAA="/>
  </w:docVars>
  <w:rsids>
    <w:rsidRoot w:val="001D40E0"/>
    <w:rsid w:val="00000B04"/>
    <w:rsid w:val="00045D6A"/>
    <w:rsid w:val="00084D81"/>
    <w:rsid w:val="000A477E"/>
    <w:rsid w:val="000A56D2"/>
    <w:rsid w:val="000B211E"/>
    <w:rsid w:val="000B526B"/>
    <w:rsid w:val="000F2F99"/>
    <w:rsid w:val="001226C9"/>
    <w:rsid w:val="00122AE6"/>
    <w:rsid w:val="0013088D"/>
    <w:rsid w:val="0013306F"/>
    <w:rsid w:val="001541AB"/>
    <w:rsid w:val="001739CE"/>
    <w:rsid w:val="00183CA5"/>
    <w:rsid w:val="0018532B"/>
    <w:rsid w:val="00185C5A"/>
    <w:rsid w:val="001C14E4"/>
    <w:rsid w:val="001C5DB6"/>
    <w:rsid w:val="001D0F2B"/>
    <w:rsid w:val="001D40E0"/>
    <w:rsid w:val="0021643A"/>
    <w:rsid w:val="00221ECD"/>
    <w:rsid w:val="002235CD"/>
    <w:rsid w:val="00234B9B"/>
    <w:rsid w:val="00244CBC"/>
    <w:rsid w:val="00260AAF"/>
    <w:rsid w:val="0028161B"/>
    <w:rsid w:val="00291587"/>
    <w:rsid w:val="00292167"/>
    <w:rsid w:val="002B2601"/>
    <w:rsid w:val="002E7AC5"/>
    <w:rsid w:val="002F69DF"/>
    <w:rsid w:val="0031260C"/>
    <w:rsid w:val="0031756F"/>
    <w:rsid w:val="00333395"/>
    <w:rsid w:val="00350E5A"/>
    <w:rsid w:val="003544E6"/>
    <w:rsid w:val="00355381"/>
    <w:rsid w:val="0039771C"/>
    <w:rsid w:val="003A2870"/>
    <w:rsid w:val="003C68C5"/>
    <w:rsid w:val="003E03DD"/>
    <w:rsid w:val="003E71C9"/>
    <w:rsid w:val="00410459"/>
    <w:rsid w:val="004276E7"/>
    <w:rsid w:val="00431EDE"/>
    <w:rsid w:val="00442C33"/>
    <w:rsid w:val="0046198C"/>
    <w:rsid w:val="004638E9"/>
    <w:rsid w:val="00465669"/>
    <w:rsid w:val="004A510F"/>
    <w:rsid w:val="004A51A2"/>
    <w:rsid w:val="004B010D"/>
    <w:rsid w:val="004B127A"/>
    <w:rsid w:val="004B38B9"/>
    <w:rsid w:val="004D18A9"/>
    <w:rsid w:val="00503B50"/>
    <w:rsid w:val="00513C0F"/>
    <w:rsid w:val="00530A4E"/>
    <w:rsid w:val="0053140E"/>
    <w:rsid w:val="0054396D"/>
    <w:rsid w:val="00551780"/>
    <w:rsid w:val="00554149"/>
    <w:rsid w:val="00554C9D"/>
    <w:rsid w:val="0055666F"/>
    <w:rsid w:val="00566208"/>
    <w:rsid w:val="00575657"/>
    <w:rsid w:val="005E2F8E"/>
    <w:rsid w:val="005E47F8"/>
    <w:rsid w:val="005E6532"/>
    <w:rsid w:val="00631AA6"/>
    <w:rsid w:val="00641449"/>
    <w:rsid w:val="00651B82"/>
    <w:rsid w:val="00653432"/>
    <w:rsid w:val="00662597"/>
    <w:rsid w:val="00662BC9"/>
    <w:rsid w:val="00682170"/>
    <w:rsid w:val="006B5F8D"/>
    <w:rsid w:val="006D6869"/>
    <w:rsid w:val="006E106C"/>
    <w:rsid w:val="006E1107"/>
    <w:rsid w:val="006F18BE"/>
    <w:rsid w:val="00733E27"/>
    <w:rsid w:val="007417DF"/>
    <w:rsid w:val="007461BB"/>
    <w:rsid w:val="007474E0"/>
    <w:rsid w:val="00770006"/>
    <w:rsid w:val="00793BEA"/>
    <w:rsid w:val="007A0611"/>
    <w:rsid w:val="007A7E0E"/>
    <w:rsid w:val="007B0B3B"/>
    <w:rsid w:val="007B6353"/>
    <w:rsid w:val="007D50E3"/>
    <w:rsid w:val="007D5FE3"/>
    <w:rsid w:val="007D7D2B"/>
    <w:rsid w:val="007F105D"/>
    <w:rsid w:val="007F337D"/>
    <w:rsid w:val="00805E70"/>
    <w:rsid w:val="00823666"/>
    <w:rsid w:val="00826E50"/>
    <w:rsid w:val="00827665"/>
    <w:rsid w:val="00850B2D"/>
    <w:rsid w:val="00853B9E"/>
    <w:rsid w:val="008676D7"/>
    <w:rsid w:val="00874268"/>
    <w:rsid w:val="008760B2"/>
    <w:rsid w:val="008E5D22"/>
    <w:rsid w:val="00905EE1"/>
    <w:rsid w:val="00920631"/>
    <w:rsid w:val="00950ECF"/>
    <w:rsid w:val="0095698F"/>
    <w:rsid w:val="00961E76"/>
    <w:rsid w:val="009772F7"/>
    <w:rsid w:val="00977D2E"/>
    <w:rsid w:val="00977D8D"/>
    <w:rsid w:val="009A3EAC"/>
    <w:rsid w:val="009C793F"/>
    <w:rsid w:val="00A00D1C"/>
    <w:rsid w:val="00A06083"/>
    <w:rsid w:val="00A14C63"/>
    <w:rsid w:val="00A15C4C"/>
    <w:rsid w:val="00A30415"/>
    <w:rsid w:val="00A6770E"/>
    <w:rsid w:val="00A8090F"/>
    <w:rsid w:val="00A920AD"/>
    <w:rsid w:val="00A95EB3"/>
    <w:rsid w:val="00AB04DF"/>
    <w:rsid w:val="00AB6FCA"/>
    <w:rsid w:val="00AC273E"/>
    <w:rsid w:val="00AE47E8"/>
    <w:rsid w:val="00B02999"/>
    <w:rsid w:val="00B55BD7"/>
    <w:rsid w:val="00B67A40"/>
    <w:rsid w:val="00B770AC"/>
    <w:rsid w:val="00B95450"/>
    <w:rsid w:val="00BA5BA0"/>
    <w:rsid w:val="00BB1646"/>
    <w:rsid w:val="00BB7C9F"/>
    <w:rsid w:val="00BC143B"/>
    <w:rsid w:val="00BD6EDC"/>
    <w:rsid w:val="00C06A0C"/>
    <w:rsid w:val="00C1579F"/>
    <w:rsid w:val="00C23AF7"/>
    <w:rsid w:val="00C43D24"/>
    <w:rsid w:val="00C5032E"/>
    <w:rsid w:val="00C52B09"/>
    <w:rsid w:val="00C56BA5"/>
    <w:rsid w:val="00C61183"/>
    <w:rsid w:val="00C72CC0"/>
    <w:rsid w:val="00C76F15"/>
    <w:rsid w:val="00C855EA"/>
    <w:rsid w:val="00C90E05"/>
    <w:rsid w:val="00C93B27"/>
    <w:rsid w:val="00C94C0B"/>
    <w:rsid w:val="00C95295"/>
    <w:rsid w:val="00CA53F9"/>
    <w:rsid w:val="00CC0051"/>
    <w:rsid w:val="00CC4921"/>
    <w:rsid w:val="00CD6646"/>
    <w:rsid w:val="00CE4F3B"/>
    <w:rsid w:val="00CE5C35"/>
    <w:rsid w:val="00CF3B3D"/>
    <w:rsid w:val="00CF3BA6"/>
    <w:rsid w:val="00D036CD"/>
    <w:rsid w:val="00D0758B"/>
    <w:rsid w:val="00D21567"/>
    <w:rsid w:val="00D326CB"/>
    <w:rsid w:val="00D60DCC"/>
    <w:rsid w:val="00D67125"/>
    <w:rsid w:val="00D73713"/>
    <w:rsid w:val="00D766AB"/>
    <w:rsid w:val="00DA5B95"/>
    <w:rsid w:val="00DD0095"/>
    <w:rsid w:val="00E032BB"/>
    <w:rsid w:val="00E24115"/>
    <w:rsid w:val="00E40EBA"/>
    <w:rsid w:val="00E97845"/>
    <w:rsid w:val="00ED76B9"/>
    <w:rsid w:val="00EF342C"/>
    <w:rsid w:val="00EF44E7"/>
    <w:rsid w:val="00F00E22"/>
    <w:rsid w:val="00F1492A"/>
    <w:rsid w:val="00F26229"/>
    <w:rsid w:val="00F443EF"/>
    <w:rsid w:val="00F467A9"/>
    <w:rsid w:val="00F73DBF"/>
    <w:rsid w:val="00F97027"/>
    <w:rsid w:val="00FA3A97"/>
    <w:rsid w:val="00FA4948"/>
    <w:rsid w:val="00FA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F3119"/>
  <w15:chartTrackingRefBased/>
  <w15:docId w15:val="{3E783427-51CC-4A2B-9B22-D9637535B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7</Words>
  <Characters>843</Characters>
  <Application>Microsoft Office Word</Application>
  <DocSecurity>0</DocSecurity>
  <Lines>7</Lines>
  <Paragraphs>1</Paragraphs>
  <ScaleCrop>false</ScaleCrop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ja Petrovic</dc:creator>
  <cp:keywords/>
  <dc:description/>
  <cp:lastModifiedBy>Andrija Petrovic</cp:lastModifiedBy>
  <cp:revision>2</cp:revision>
  <dcterms:created xsi:type="dcterms:W3CDTF">2020-12-07T20:12:00Z</dcterms:created>
  <dcterms:modified xsi:type="dcterms:W3CDTF">2020-12-07T20:30:00Z</dcterms:modified>
</cp:coreProperties>
</file>